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  <w:bookmarkStart w:id="0" w:name="_GoBack"/>
      <w:bookmarkEnd w:id="0"/>
    </w:p>
    <w:p w:rsidR="009344FF" w:rsidRDefault="0052787E" w:rsidP="009344FF">
      <w:r w:rsidRPr="0052787E">
        <w:t>My editorial decision is to accept the manuscri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2787E" w:rsidRPr="0052787E" w:rsidRDefault="0052787E" w:rsidP="0052787E">
      <w:proofErr w:type="spellStart"/>
      <w:r w:rsidRPr="0052787E">
        <w:t>Dr.</w:t>
      </w:r>
      <w:proofErr w:type="spellEnd"/>
      <w:r w:rsidRPr="0052787E">
        <w:t xml:space="preserve"> Ana </w:t>
      </w:r>
      <w:proofErr w:type="spellStart"/>
      <w:r w:rsidRPr="0052787E">
        <w:t>Cláudia</w:t>
      </w:r>
      <w:proofErr w:type="spellEnd"/>
      <w:r w:rsidRPr="0052787E">
        <w:t xml:space="preserve"> </w:t>
      </w:r>
      <w:proofErr w:type="spellStart"/>
      <w:r w:rsidRPr="0052787E">
        <w:t>Correia</w:t>
      </w:r>
      <w:proofErr w:type="spellEnd"/>
      <w:r w:rsidRPr="0052787E">
        <w:t xml:space="preserve"> Coelho, </w:t>
      </w:r>
      <w:r w:rsidRPr="0052787E">
        <w:t xml:space="preserve">University of </w:t>
      </w:r>
      <w:proofErr w:type="spellStart"/>
      <w:r w:rsidRPr="0052787E">
        <w:t>Tras</w:t>
      </w:r>
      <w:proofErr w:type="spellEnd"/>
      <w:r w:rsidRPr="0052787E">
        <w:t>-</w:t>
      </w:r>
      <w:proofErr w:type="spellStart"/>
      <w:r w:rsidRPr="0052787E">
        <w:t>os</w:t>
      </w:r>
      <w:proofErr w:type="spellEnd"/>
      <w:r w:rsidRPr="0052787E">
        <w:t>-Montes and Alto Douro, Portugal</w:t>
      </w:r>
    </w:p>
    <w:sectPr w:rsidR="0052787E" w:rsidRPr="005278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sLSwMDA2szQwMjZU0lEKTi0uzszPAykwrAUAVZ0gMiwAAAA="/>
  </w:docVars>
  <w:rsids>
    <w:rsidRoot w:val="00A72896"/>
    <w:rsid w:val="002C0B2C"/>
    <w:rsid w:val="0052787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82C29"/>
  <w15:docId w15:val="{713B7ED2-330D-405F-BF9C-BD5C64783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8T08:45:00Z</dcterms:modified>
</cp:coreProperties>
</file>